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90C24" w:rsidRDefault="00EC39DD" w:rsidP="00D31AA9">
      <w:pPr>
        <w:jc w:val="center"/>
        <w:rPr>
          <w:b/>
        </w:rPr>
      </w:pPr>
      <w:bookmarkStart w:id="0" w:name="_GoBack"/>
      <w:bookmarkEnd w:id="0"/>
      <w:r w:rsidRPr="00EC39DD">
        <w:rPr>
          <w:b/>
        </w:rPr>
        <w:t xml:space="preserve">Northland Pioneer </w:t>
      </w:r>
      <w:r w:rsidR="007819FE">
        <w:rPr>
          <w:b/>
        </w:rPr>
        <w:t>College</w:t>
      </w:r>
    </w:p>
    <w:p w:rsidR="00570D3F" w:rsidRDefault="00570D3F" w:rsidP="00D31AA9">
      <w:pPr>
        <w:jc w:val="center"/>
        <w:rPr>
          <w:b/>
        </w:rPr>
      </w:pPr>
      <w:r>
        <w:rPr>
          <w:b/>
        </w:rPr>
        <w:t>Community and Corporate Learning</w:t>
      </w:r>
    </w:p>
    <w:p w:rsidR="00EC39DD" w:rsidRDefault="00602209" w:rsidP="00D31AA9">
      <w:pPr>
        <w:jc w:val="center"/>
        <w:rPr>
          <w:b/>
        </w:rPr>
      </w:pPr>
      <w:r>
        <w:rPr>
          <w:b/>
        </w:rPr>
        <w:t xml:space="preserve">Minutes for </w:t>
      </w:r>
      <w:r w:rsidR="00AE73C6">
        <w:rPr>
          <w:b/>
        </w:rPr>
        <w:t>Spring</w:t>
      </w:r>
      <w:r>
        <w:rPr>
          <w:b/>
        </w:rPr>
        <w:t xml:space="preserve"> Advisory Meeting</w:t>
      </w:r>
    </w:p>
    <w:p w:rsidR="00EC39DD" w:rsidRDefault="00602209" w:rsidP="00D31AA9">
      <w:pPr>
        <w:jc w:val="center"/>
        <w:rPr>
          <w:b/>
        </w:rPr>
      </w:pPr>
      <w:r>
        <w:rPr>
          <w:b/>
        </w:rPr>
        <w:t>T</w:t>
      </w:r>
      <w:r w:rsidR="00AE73C6">
        <w:rPr>
          <w:b/>
        </w:rPr>
        <w:t>hurs</w:t>
      </w:r>
      <w:r>
        <w:rPr>
          <w:b/>
        </w:rPr>
        <w:t xml:space="preserve">day, </w:t>
      </w:r>
      <w:r w:rsidR="00AE73C6">
        <w:rPr>
          <w:b/>
        </w:rPr>
        <w:t>April 11, 2019</w:t>
      </w:r>
    </w:p>
    <w:p w:rsidR="00EC39DD" w:rsidRDefault="00AE73C6" w:rsidP="00D31AA9">
      <w:pPr>
        <w:jc w:val="center"/>
        <w:rPr>
          <w:b/>
        </w:rPr>
      </w:pPr>
      <w:r>
        <w:rPr>
          <w:b/>
        </w:rPr>
        <w:t>12:35</w:t>
      </w:r>
      <w:r w:rsidR="009A650D">
        <w:rPr>
          <w:b/>
        </w:rPr>
        <w:t>pm –</w:t>
      </w:r>
      <w:r w:rsidR="00A54C89">
        <w:rPr>
          <w:b/>
        </w:rPr>
        <w:t xml:space="preserve"> 2:1</w:t>
      </w:r>
      <w:r w:rsidR="00602209">
        <w:rPr>
          <w:b/>
        </w:rPr>
        <w:t>5</w:t>
      </w:r>
      <w:r w:rsidR="00EC39DD">
        <w:rPr>
          <w:b/>
        </w:rPr>
        <w:t>pm</w:t>
      </w:r>
    </w:p>
    <w:p w:rsidR="00EC39DD" w:rsidRDefault="00AE73C6" w:rsidP="00D31AA9">
      <w:pPr>
        <w:jc w:val="center"/>
        <w:rPr>
          <w:b/>
        </w:rPr>
      </w:pPr>
      <w:r>
        <w:rPr>
          <w:b/>
        </w:rPr>
        <w:t>Show Low</w:t>
      </w:r>
      <w:r w:rsidR="007819FE">
        <w:rPr>
          <w:b/>
        </w:rPr>
        <w:t xml:space="preserve"> </w:t>
      </w:r>
      <w:r w:rsidR="00EC39DD">
        <w:rPr>
          <w:b/>
        </w:rPr>
        <w:t>Campus</w:t>
      </w:r>
      <w:r w:rsidR="00EC39DD" w:rsidRPr="00EB5166">
        <w:rPr>
          <w:b/>
        </w:rPr>
        <w:t xml:space="preserve">, </w:t>
      </w:r>
      <w:r>
        <w:rPr>
          <w:b/>
        </w:rPr>
        <w:t>AC-110</w:t>
      </w:r>
    </w:p>
    <w:p w:rsidR="00EC39DD" w:rsidRDefault="00EC39DD" w:rsidP="00EC39DD">
      <w:pPr>
        <w:rPr>
          <w:b/>
        </w:rPr>
      </w:pPr>
    </w:p>
    <w:p w:rsidR="00EC39DD" w:rsidRDefault="00EC39DD" w:rsidP="00EC39DD">
      <w:pPr>
        <w:rPr>
          <w:b/>
        </w:rPr>
      </w:pPr>
    </w:p>
    <w:p w:rsidR="00AC1F67" w:rsidRDefault="00EC39DD" w:rsidP="00AE73C6">
      <w:pPr>
        <w:rPr>
          <w:b/>
        </w:rPr>
      </w:pPr>
      <w:r>
        <w:rPr>
          <w:b/>
        </w:rPr>
        <w:t xml:space="preserve">Attending </w:t>
      </w:r>
      <w:r w:rsidR="00602209">
        <w:rPr>
          <w:b/>
        </w:rPr>
        <w:t xml:space="preserve">Advisory </w:t>
      </w:r>
      <w:r>
        <w:rPr>
          <w:b/>
        </w:rPr>
        <w:t>Board Members:</w:t>
      </w:r>
      <w:r w:rsidR="00547E66">
        <w:rPr>
          <w:b/>
        </w:rPr>
        <w:t xml:space="preserve"> </w:t>
      </w:r>
      <w:r w:rsidR="00AE73C6" w:rsidRPr="00AE73C6">
        <w:t>Lauri Wong, Susan Rodriguez, Jessie Couillard, Patricia Larsen, Gerald Hunsicker</w:t>
      </w:r>
      <w:r w:rsidR="00D31AA9">
        <w:t>,</w:t>
      </w:r>
      <w:r w:rsidR="00D31AA9" w:rsidRPr="00D31AA9">
        <w:t xml:space="preserve"> </w:t>
      </w:r>
      <w:r w:rsidR="00D31AA9" w:rsidRPr="00AE73C6">
        <w:t xml:space="preserve">Royce </w:t>
      </w:r>
      <w:r w:rsidR="00D31AA9" w:rsidRPr="00AE73C6">
        <w:rPr>
          <w:noProof/>
        </w:rPr>
        <w:t>Kincanon</w:t>
      </w:r>
      <w:r w:rsidR="00D31AA9" w:rsidRPr="00AE73C6">
        <w:t>, Katharine Olsen</w:t>
      </w:r>
    </w:p>
    <w:p w:rsidR="00602209" w:rsidRDefault="00602209" w:rsidP="00EC39DD"/>
    <w:p w:rsidR="00AC1F67" w:rsidRDefault="00D31AA9" w:rsidP="00EC39DD">
      <w:pPr>
        <w:rPr>
          <w:b/>
        </w:rPr>
      </w:pPr>
      <w:r>
        <w:rPr>
          <w:b/>
        </w:rPr>
        <w:t>Recorder</w:t>
      </w:r>
      <w:r w:rsidR="00AC1F67">
        <w:rPr>
          <w:b/>
        </w:rPr>
        <w:t>:</w:t>
      </w:r>
      <w:r w:rsidR="007819FE">
        <w:rPr>
          <w:b/>
        </w:rPr>
        <w:t xml:space="preserve"> </w:t>
      </w:r>
      <w:r w:rsidR="00AE73C6" w:rsidRPr="00AE73C6">
        <w:t>Katharine Olsen</w:t>
      </w:r>
      <w:r w:rsidR="00314306">
        <w:t>- CCL Specialist with use of a digital recorder</w:t>
      </w:r>
    </w:p>
    <w:p w:rsidR="0077455D" w:rsidRDefault="0077455D" w:rsidP="0077455D">
      <w:pPr>
        <w:rPr>
          <w:b/>
        </w:rPr>
      </w:pPr>
    </w:p>
    <w:p w:rsidR="006C6C33" w:rsidRDefault="00D31AA9" w:rsidP="0077455D">
      <w:pPr>
        <w:rPr>
          <w:b/>
        </w:rPr>
      </w:pPr>
      <w:r>
        <w:rPr>
          <w:b/>
        </w:rPr>
        <w:t>Meeting Began-</w:t>
      </w:r>
      <w:r w:rsidR="009A650D">
        <w:rPr>
          <w:b/>
        </w:rPr>
        <w:t xml:space="preserve"> </w:t>
      </w:r>
      <w:r w:rsidR="00AE73C6">
        <w:rPr>
          <w:b/>
          <w:noProof/>
        </w:rPr>
        <w:t>12:35</w:t>
      </w:r>
      <w:r w:rsidR="00D53F4D">
        <w:rPr>
          <w:b/>
          <w:noProof/>
        </w:rPr>
        <w:t xml:space="preserve"> </w:t>
      </w:r>
      <w:r w:rsidR="006C6C33" w:rsidRPr="00D53F4D">
        <w:rPr>
          <w:b/>
          <w:noProof/>
        </w:rPr>
        <w:t>pm</w:t>
      </w:r>
    </w:p>
    <w:p w:rsidR="006C6C33" w:rsidRDefault="006C6C33" w:rsidP="0077455D">
      <w:pPr>
        <w:rPr>
          <w:b/>
        </w:rPr>
      </w:pPr>
    </w:p>
    <w:p w:rsidR="0077455D" w:rsidRPr="00D31AA9" w:rsidRDefault="0077455D" w:rsidP="0077455D">
      <w:pPr>
        <w:rPr>
          <w:b/>
        </w:rPr>
      </w:pPr>
      <w:r>
        <w:rPr>
          <w:b/>
        </w:rPr>
        <w:t xml:space="preserve">Introductions were made by </w:t>
      </w:r>
      <w:r w:rsidR="006C6C33">
        <w:rPr>
          <w:b/>
        </w:rPr>
        <w:t>A</w:t>
      </w:r>
      <w:r w:rsidR="00D31AA9">
        <w:rPr>
          <w:b/>
        </w:rPr>
        <w:t xml:space="preserve">ttendees- </w:t>
      </w:r>
      <w:r w:rsidRPr="00AD7D37">
        <w:t xml:space="preserve">Information on </w:t>
      </w:r>
      <w:r w:rsidR="00D53F4D">
        <w:t xml:space="preserve">the </w:t>
      </w:r>
      <w:r w:rsidRPr="00D53F4D">
        <w:rPr>
          <w:noProof/>
        </w:rPr>
        <w:t>sign-in</w:t>
      </w:r>
      <w:r w:rsidRPr="00AD7D37">
        <w:t xml:space="preserve"> sheet was verified by all attendees and introductions were given</w:t>
      </w:r>
      <w:r w:rsidR="00AE73C6">
        <w:t xml:space="preserve"> by all</w:t>
      </w:r>
      <w:r w:rsidRPr="00AD7D37">
        <w:t xml:space="preserve">. </w:t>
      </w:r>
    </w:p>
    <w:p w:rsidR="00CC4EA4" w:rsidRDefault="00CC4EA4" w:rsidP="0077455D"/>
    <w:p w:rsidR="005D6A5A" w:rsidRDefault="005D6A5A" w:rsidP="0077455D">
      <w:pPr>
        <w:rPr>
          <w:b/>
        </w:rPr>
      </w:pPr>
      <w:r>
        <w:rPr>
          <w:b/>
        </w:rPr>
        <w:t>Update</w:t>
      </w:r>
      <w:r w:rsidR="00D31AA9">
        <w:rPr>
          <w:b/>
        </w:rPr>
        <w:t>s</w:t>
      </w:r>
      <w:r>
        <w:rPr>
          <w:b/>
        </w:rPr>
        <w:t xml:space="preserve"> on Community and Corporate Learning Programs</w:t>
      </w:r>
    </w:p>
    <w:p w:rsidR="00A47F4C" w:rsidRDefault="00A47F4C" w:rsidP="0077455D">
      <w:pPr>
        <w:rPr>
          <w:b/>
        </w:rPr>
      </w:pPr>
    </w:p>
    <w:p w:rsidR="00D31AA9" w:rsidRPr="00124919" w:rsidRDefault="00AE73C6" w:rsidP="00D31AA9">
      <w:pPr>
        <w:pStyle w:val="ListParagraph"/>
        <w:numPr>
          <w:ilvl w:val="0"/>
          <w:numId w:val="17"/>
        </w:numPr>
        <w:ind w:left="630" w:hanging="270"/>
        <w:rPr>
          <w:b/>
        </w:rPr>
      </w:pPr>
      <w:r w:rsidRPr="00D31AA9">
        <w:rPr>
          <w:b/>
        </w:rPr>
        <w:t>Kids College</w:t>
      </w:r>
      <w:r w:rsidR="00D31AA9">
        <w:rPr>
          <w:b/>
        </w:rPr>
        <w:t xml:space="preserve"> </w:t>
      </w:r>
      <w:r w:rsidR="00CC4EA4">
        <w:t>teasers went out this year to evaluate if they are a productive advertising tool</w:t>
      </w:r>
      <w:r w:rsidR="00D31AA9">
        <w:t>, compared to last year when we just sent postcard reminders to our mailing list.</w:t>
      </w:r>
      <w:r w:rsidR="00CC4EA4">
        <w:t xml:space="preserve"> </w:t>
      </w:r>
      <w:r w:rsidR="00D31AA9">
        <w:t>Additional new forms of marketing this year are Kids College signs at each campus/center, a c</w:t>
      </w:r>
      <w:r w:rsidR="00124919">
        <w:t>ollaborated</w:t>
      </w:r>
      <w:r w:rsidR="000804C1">
        <w:t xml:space="preserve"> Facebook page </w:t>
      </w:r>
      <w:r w:rsidR="00124919">
        <w:t xml:space="preserve">called </w:t>
      </w:r>
      <w:r w:rsidR="000804C1">
        <w:t>#</w:t>
      </w:r>
      <w:proofErr w:type="spellStart"/>
      <w:r w:rsidR="000804C1">
        <w:t>WMKids</w:t>
      </w:r>
      <w:proofErr w:type="spellEnd"/>
      <w:r w:rsidR="00124919">
        <w:t xml:space="preserve"> to post all events for Kids on the White Mountain. </w:t>
      </w:r>
      <w:r w:rsidR="000804C1">
        <w:t xml:space="preserve">We </w:t>
      </w:r>
      <w:r w:rsidR="00124919">
        <w:t xml:space="preserve">also </w:t>
      </w:r>
      <w:r w:rsidR="000804C1">
        <w:t xml:space="preserve">received 20 STEM scholarships from </w:t>
      </w:r>
      <w:proofErr w:type="spellStart"/>
      <w:r w:rsidR="000804C1">
        <w:t>Sunstate</w:t>
      </w:r>
      <w:proofErr w:type="spellEnd"/>
      <w:r w:rsidR="000804C1">
        <w:t xml:space="preserve"> tech</w:t>
      </w:r>
      <w:r w:rsidR="00F720CB">
        <w:t>nology this year</w:t>
      </w:r>
      <w:r w:rsidR="00D31AA9">
        <w:t xml:space="preserve"> to give out for Kids College 2019.</w:t>
      </w:r>
      <w:r w:rsidR="00124919" w:rsidRPr="00124919">
        <w:t xml:space="preserve"> </w:t>
      </w:r>
      <w:r w:rsidR="00124919">
        <w:t xml:space="preserve">The committee brought up gaining more community awareness by having a booth at a Game and Fish events that are widely attended, this idea was given by Pat Larsen. In addition, several members though Kids College needs to reevaluated how it structures our class for summer. A more traditional camp set up may create more interested, better use of instructors, less competition, and a structured schedule. This idea will be kept under advisement as we move into the 2020 year in regards to structure, financial possibility, and instructors. </w:t>
      </w:r>
    </w:p>
    <w:p w:rsidR="00124919" w:rsidRPr="00D31AA9" w:rsidRDefault="00124919" w:rsidP="00124919">
      <w:pPr>
        <w:pStyle w:val="ListParagraph"/>
        <w:ind w:left="630"/>
        <w:rPr>
          <w:b/>
        </w:rPr>
      </w:pPr>
    </w:p>
    <w:p w:rsidR="00994DAA" w:rsidRPr="00124919" w:rsidRDefault="00AE73C6" w:rsidP="00CC4EA4">
      <w:pPr>
        <w:pStyle w:val="ListParagraph"/>
        <w:numPr>
          <w:ilvl w:val="0"/>
          <w:numId w:val="17"/>
        </w:numPr>
        <w:ind w:left="630" w:hanging="270"/>
        <w:rPr>
          <w:b/>
        </w:rPr>
      </w:pPr>
      <w:r w:rsidRPr="00D31AA9">
        <w:rPr>
          <w:b/>
        </w:rPr>
        <w:t>2019 Excursions</w:t>
      </w:r>
      <w:r w:rsidR="00F720CB">
        <w:t xml:space="preserve"> are presently 21 and older, but </w:t>
      </w:r>
      <w:r w:rsidR="00124919">
        <w:t xml:space="preserve">recently there has been requested for a possible kids/family based excursion, which will be research and evaluated.  This is our </w:t>
      </w:r>
      <w:r w:rsidR="00F720CB">
        <w:t>third session offering excursions</w:t>
      </w:r>
      <w:r w:rsidR="00124919">
        <w:t xml:space="preserve"> and our upcoming trips have received great interest. We added activity levels this year which the committee felt was very helpful.</w:t>
      </w:r>
      <w:r w:rsidR="00F720CB">
        <w:t xml:space="preserve"> </w:t>
      </w:r>
      <w:r w:rsidR="00124919">
        <w:t>The committee mentioned advertising these trips to realtors and new people new to the area, to boost enrollment. Jesse Couillard brought up the idea of</w:t>
      </w:r>
      <w:r w:rsidR="00F720CB">
        <w:t xml:space="preserve"> a different vehicle</w:t>
      </w:r>
      <w:r w:rsidR="00124919">
        <w:t xml:space="preserve"> (bus)</w:t>
      </w:r>
      <w:r w:rsidR="00F720CB">
        <w:t>, one tha</w:t>
      </w:r>
      <w:r w:rsidR="00124919">
        <w:t>t is easier to get in/out</w:t>
      </w:r>
      <w:r w:rsidR="00F720CB">
        <w:t xml:space="preserve">? </w:t>
      </w:r>
      <w:r w:rsidR="00124919">
        <w:t xml:space="preserve">This idea will be kept under consideration for the future of the excursions as we move forward, at this time we will be investing in stronger step stools and low numbers in the vans for comfort. </w:t>
      </w:r>
      <w:r w:rsidR="00994DAA">
        <w:tab/>
      </w:r>
      <w:r w:rsidR="00994DAA">
        <w:tab/>
      </w:r>
      <w:r w:rsidR="00994DAA">
        <w:tab/>
      </w:r>
      <w:r w:rsidR="00994DAA">
        <w:tab/>
      </w:r>
    </w:p>
    <w:p w:rsidR="00CC4EA4" w:rsidRPr="00124919" w:rsidRDefault="00155DDA" w:rsidP="00A47F4C">
      <w:pPr>
        <w:pStyle w:val="ListParagraph"/>
        <w:numPr>
          <w:ilvl w:val="0"/>
          <w:numId w:val="18"/>
        </w:numPr>
        <w:ind w:left="630" w:hanging="270"/>
        <w:rPr>
          <w:b/>
        </w:rPr>
      </w:pPr>
      <w:r w:rsidRPr="00124919">
        <w:rPr>
          <w:b/>
        </w:rPr>
        <w:lastRenderedPageBreak/>
        <w:t>Lifelong Learning</w:t>
      </w:r>
      <w:r w:rsidR="00124919">
        <w:t xml:space="preserve"> classes</w:t>
      </w:r>
      <w:r w:rsidR="00F720CB">
        <w:t xml:space="preserve"> </w:t>
      </w:r>
      <w:r w:rsidR="00124919">
        <w:t>on average base on the numbers since 2016</w:t>
      </w:r>
      <w:r w:rsidR="00F720CB">
        <w:t xml:space="preserve"> </w:t>
      </w:r>
      <w:r w:rsidR="00124919">
        <w:t>have displayed a pattern of canceling half of what is offered. This concern makes the committee wonder what can be changed, some members suggested computer, culinary and gardening classes for the Show Low/Snowflake areas. In regards to Holbrook/Winslow, the committee brought up the idea of financial and building</w:t>
      </w:r>
      <w:r w:rsidR="00A47F4C">
        <w:t xml:space="preserve"> personal</w:t>
      </w:r>
      <w:r w:rsidR="00124919">
        <w:t xml:space="preserve"> business classes. Though most agreed that setting up community meeting in those areas are needed to research what classes are in need. </w:t>
      </w:r>
      <w:r w:rsidR="00F720CB">
        <w:t xml:space="preserve"> </w:t>
      </w:r>
      <w:r w:rsidR="00124919">
        <w:t xml:space="preserve">In thoughts of teen enrichment offerings, an </w:t>
      </w:r>
      <w:proofErr w:type="spellStart"/>
      <w:r w:rsidR="00F720CB">
        <w:t>Adulting</w:t>
      </w:r>
      <w:proofErr w:type="spellEnd"/>
      <w:r w:rsidR="00F720CB">
        <w:t xml:space="preserve"> 101 </w:t>
      </w:r>
      <w:r w:rsidR="00124919">
        <w:t xml:space="preserve">classes were mentioned because of its large popularity in the libraries. The teen offerings could bring stronger enrollment to the noncredit offerings. </w:t>
      </w:r>
    </w:p>
    <w:p w:rsidR="00C740D0" w:rsidRDefault="00C740D0" w:rsidP="00CC4EA4">
      <w:pPr>
        <w:ind w:left="9360"/>
      </w:pPr>
    </w:p>
    <w:p w:rsidR="00155DDA" w:rsidRPr="00124919" w:rsidRDefault="00155DDA" w:rsidP="00124919">
      <w:pPr>
        <w:rPr>
          <w:b/>
        </w:rPr>
      </w:pPr>
      <w:r>
        <w:rPr>
          <w:b/>
        </w:rPr>
        <w:t>Community/Industry</w:t>
      </w:r>
      <w:r w:rsidR="00124919">
        <w:rPr>
          <w:b/>
        </w:rPr>
        <w:t xml:space="preserve">- </w:t>
      </w:r>
      <w:r w:rsidR="00124919">
        <w:t xml:space="preserve">Recommendations of </w:t>
      </w:r>
      <w:r w:rsidR="00CC4EA4">
        <w:t>local recruitment and program awareness</w:t>
      </w:r>
      <w:r w:rsidR="00124919">
        <w:t xml:space="preserve"> the committee took </w:t>
      </w:r>
      <w:proofErr w:type="spellStart"/>
      <w:r w:rsidR="00124919">
        <w:t>flys</w:t>
      </w:r>
      <w:proofErr w:type="spellEnd"/>
      <w:r w:rsidR="00124919">
        <w:t xml:space="preserve"> to distribute in </w:t>
      </w:r>
      <w:proofErr w:type="spellStart"/>
      <w:r w:rsidR="00124919">
        <w:t>there</w:t>
      </w:r>
      <w:proofErr w:type="spellEnd"/>
      <w:r w:rsidR="00124919">
        <w:t xml:space="preserve"> communities and suggested attending Game and Fish events, another popular event. </w:t>
      </w:r>
      <w:r w:rsidR="00124919" w:rsidRPr="00AE73C6">
        <w:t>Susan Rodriguez</w:t>
      </w:r>
      <w:r w:rsidR="00124919">
        <w:t xml:space="preserve"> suggested adding the excursions to the town calendars to boost enrollment.</w:t>
      </w:r>
    </w:p>
    <w:p w:rsidR="008133FF" w:rsidRDefault="008133FF" w:rsidP="002F4072">
      <w:pPr>
        <w:rPr>
          <w:b/>
        </w:rPr>
      </w:pPr>
    </w:p>
    <w:p w:rsidR="008133FF" w:rsidRPr="00124919" w:rsidRDefault="008133FF" w:rsidP="00124919">
      <w:pPr>
        <w:rPr>
          <w:b/>
        </w:rPr>
      </w:pPr>
      <w:r>
        <w:rPr>
          <w:b/>
        </w:rPr>
        <w:t>Open Discussion &amp; Questions</w:t>
      </w:r>
      <w:r w:rsidR="00124919">
        <w:rPr>
          <w:b/>
        </w:rPr>
        <w:t xml:space="preserve">-  </w:t>
      </w:r>
      <w:r w:rsidR="00F720CB">
        <w:t xml:space="preserve">Sectioning off our educational classes from our hobby classes in our mailer, </w:t>
      </w:r>
      <w:r w:rsidR="00124919">
        <w:t xml:space="preserve">some committee members preferred having the offering altogether. There was still a strong feeling that a culinary and teen </w:t>
      </w:r>
      <w:proofErr w:type="spellStart"/>
      <w:r w:rsidR="00124919">
        <w:t>adulting</w:t>
      </w:r>
      <w:proofErr w:type="spellEnd"/>
      <w:r w:rsidR="00124919">
        <w:t xml:space="preserve"> classes would be a great addition to the program. </w:t>
      </w:r>
    </w:p>
    <w:p w:rsidR="002870CE" w:rsidRDefault="002870CE" w:rsidP="00617097">
      <w:pPr>
        <w:rPr>
          <w:b/>
        </w:rPr>
      </w:pPr>
    </w:p>
    <w:p w:rsidR="00B716D3" w:rsidRPr="00124919" w:rsidRDefault="00CC4EA4" w:rsidP="00124919">
      <w:pPr>
        <w:rPr>
          <w:b/>
        </w:rPr>
      </w:pPr>
      <w:r>
        <w:rPr>
          <w:b/>
        </w:rPr>
        <w:t>Fall</w:t>
      </w:r>
      <w:r w:rsidR="008133FF">
        <w:rPr>
          <w:b/>
        </w:rPr>
        <w:t xml:space="preserve"> </w:t>
      </w:r>
      <w:r w:rsidR="006B3C67">
        <w:rPr>
          <w:b/>
        </w:rPr>
        <w:t>Meeting</w:t>
      </w:r>
      <w:r w:rsidR="00124919">
        <w:rPr>
          <w:b/>
        </w:rPr>
        <w:t xml:space="preserve">- </w:t>
      </w:r>
      <w:r w:rsidR="00124919" w:rsidRPr="00124919">
        <w:t>will be at the e</w:t>
      </w:r>
      <w:r w:rsidR="008133FF" w:rsidRPr="00124919">
        <w:t xml:space="preserve">nd of </w:t>
      </w:r>
      <w:r w:rsidRPr="00124919">
        <w:t>October or November</w:t>
      </w:r>
      <w:r w:rsidR="008133FF" w:rsidRPr="00124919">
        <w:t xml:space="preserve"> at </w:t>
      </w:r>
      <w:r w:rsidR="00124919" w:rsidRPr="00124919">
        <w:t xml:space="preserve">the </w:t>
      </w:r>
      <w:r w:rsidRPr="00124919">
        <w:t>Snowflake</w:t>
      </w:r>
      <w:r w:rsidR="00124919" w:rsidRPr="00124919">
        <w:t xml:space="preserve"> Campus, dates will be sent out at a later time.</w:t>
      </w:r>
      <w:r w:rsidR="00124919">
        <w:t xml:space="preserve"> </w:t>
      </w:r>
    </w:p>
    <w:p w:rsidR="002870CE" w:rsidRPr="002870CE" w:rsidRDefault="002870CE" w:rsidP="002870CE">
      <w:pPr>
        <w:rPr>
          <w:b/>
        </w:rPr>
      </w:pPr>
    </w:p>
    <w:p w:rsidR="00716E2C" w:rsidRDefault="00716E2C" w:rsidP="00716E2C">
      <w:pPr>
        <w:rPr>
          <w:b/>
        </w:rPr>
      </w:pPr>
      <w:r w:rsidRPr="00716E2C">
        <w:rPr>
          <w:b/>
        </w:rPr>
        <w:t>Adjourn Meeting</w:t>
      </w:r>
      <w:r w:rsidR="007A502E">
        <w:rPr>
          <w:b/>
        </w:rPr>
        <w:t xml:space="preserve">: </w:t>
      </w:r>
      <w:r w:rsidR="00A54C89">
        <w:rPr>
          <w:b/>
        </w:rPr>
        <w:t>2:1</w:t>
      </w:r>
      <w:r w:rsidR="008133FF">
        <w:rPr>
          <w:b/>
        </w:rPr>
        <w:t>5</w:t>
      </w:r>
      <w:r>
        <w:rPr>
          <w:b/>
        </w:rPr>
        <w:t>pm</w:t>
      </w:r>
    </w:p>
    <w:p w:rsidR="00B9692A" w:rsidRDefault="00B9692A" w:rsidP="00716E2C">
      <w:pPr>
        <w:rPr>
          <w:b/>
        </w:rPr>
      </w:pPr>
    </w:p>
    <w:sectPr w:rsidR="00B9692A">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B3CF0" w:rsidRDefault="002B3CF0" w:rsidP="00B50B05">
      <w:r>
        <w:separator/>
      </w:r>
    </w:p>
  </w:endnote>
  <w:endnote w:type="continuationSeparator" w:id="0">
    <w:p w:rsidR="002B3CF0" w:rsidRDefault="002B3CF0" w:rsidP="00B50B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F3AB6" w:rsidRDefault="00DF3AB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F3AB6" w:rsidRDefault="00DF3AB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F3AB6" w:rsidRDefault="00DF3A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B3CF0" w:rsidRDefault="002B3CF0" w:rsidP="00B50B05">
      <w:r>
        <w:separator/>
      </w:r>
    </w:p>
  </w:footnote>
  <w:footnote w:type="continuationSeparator" w:id="0">
    <w:p w:rsidR="002B3CF0" w:rsidRDefault="002B3CF0" w:rsidP="00B50B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F3AB6" w:rsidRDefault="00DF3AB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31AA9" w:rsidRDefault="002B3CF0" w:rsidP="00D31AA9">
    <w:pPr>
      <w:pStyle w:val="Header"/>
      <w:jc w:val="center"/>
      <w:rPr>
        <w:b/>
      </w:rPr>
    </w:pPr>
    <w:sdt>
      <w:sdtPr>
        <w:rPr>
          <w:b/>
        </w:rPr>
        <w:id w:val="-1172634831"/>
        <w:docPartObj>
          <w:docPartGallery w:val="Watermarks"/>
          <w:docPartUnique/>
        </w:docPartObj>
      </w:sdtPr>
      <w:sdtEndPr/>
      <w:sdtContent>
        <w:r>
          <w:rPr>
            <w:b/>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161725" o:spid="_x0000_s2049" type="#_x0000_t136" style="position:absolute;left:0;text-align:left;margin-left:0;margin-top:0;width:479.85pt;height:179.95pt;rotation:315;z-index:-251658240;mso-position-horizontal:center;mso-position-horizontal-relative:margin;mso-position-vertical:center;mso-position-vertical-relative:margin" o:allowincell="f" fillcolor="silver" stroked="f">
              <v:fill opacity=".5"/>
              <v:textpath style="font-family:&quot;Calibri&quot;;font-size:1pt" string="APPROVED"/>
              <w10:wrap anchorx="margin" anchory="margin"/>
            </v:shape>
          </w:pict>
        </w:r>
      </w:sdtContent>
    </w:sdt>
    <w:r w:rsidR="00D31AA9">
      <w:rPr>
        <w:noProof/>
      </w:rPr>
      <w:drawing>
        <wp:anchor distT="0" distB="0" distL="114300" distR="114300" simplePos="0" relativeHeight="251657216" behindDoc="1" locked="0" layoutInCell="1" allowOverlap="1" wp14:anchorId="04AD284D" wp14:editId="01EFC0A8">
          <wp:simplePos x="0" y="0"/>
          <wp:positionH relativeFrom="margin">
            <wp:align>center</wp:align>
          </wp:positionH>
          <wp:positionV relativeFrom="paragraph">
            <wp:posOffset>17145</wp:posOffset>
          </wp:positionV>
          <wp:extent cx="3667125" cy="577850"/>
          <wp:effectExtent l="0" t="0" r="9525" b="0"/>
          <wp:wrapTopAndBottom/>
          <wp:docPr id="1" name="Picture 1" descr="C:\Users\kolsen2\Desktop\SU17- Marketing\NPC logo\CCL_Horz.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olsen2\Desktop\SU17- Marketing\NPC logo\CCL_Horz.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667125" cy="57785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D31AA9" w:rsidRDefault="00D31AA9" w:rsidP="00D31AA9">
    <w:pPr>
      <w:pStyle w:val="Header"/>
      <w:jc w:val="center"/>
      <w:rPr>
        <w:b/>
      </w:rPr>
    </w:pPr>
    <w:r w:rsidRPr="00E05D7A">
      <w:rPr>
        <w:b/>
      </w:rPr>
      <w:t xml:space="preserve">Northland Pioneer College provides, </w:t>
    </w:r>
    <w:r>
      <w:rPr>
        <w:b/>
      </w:rPr>
      <w:t>supports and promotes lifelong l</w:t>
    </w:r>
    <w:r w:rsidRPr="00E05D7A">
      <w:rPr>
        <w:b/>
      </w:rPr>
      <w:t>earning</w:t>
    </w:r>
  </w:p>
  <w:p w:rsidR="00B50B05" w:rsidRDefault="00B50B0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F3AB6" w:rsidRDefault="00DF3AB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466613"/>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1" w15:restartNumberingAfterBreak="0">
    <w:nsid w:val="16980B33"/>
    <w:multiLevelType w:val="hybridMultilevel"/>
    <w:tmpl w:val="6E06691E"/>
    <w:lvl w:ilvl="0" w:tplc="04090019">
      <w:start w:val="1"/>
      <w:numFmt w:val="lowerLetter"/>
      <w:lvlText w:val="%1."/>
      <w:lvlJc w:val="left"/>
      <w:pPr>
        <w:ind w:left="216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17FF5164"/>
    <w:multiLevelType w:val="hybridMultilevel"/>
    <w:tmpl w:val="709C8FA0"/>
    <w:lvl w:ilvl="0" w:tplc="EFF65362">
      <w:start w:val="1"/>
      <w:numFmt w:val="lowerRoman"/>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 w15:restartNumberingAfterBreak="0">
    <w:nsid w:val="263457CC"/>
    <w:multiLevelType w:val="hybridMultilevel"/>
    <w:tmpl w:val="CB3A279C"/>
    <w:lvl w:ilvl="0" w:tplc="51360972">
      <w:start w:val="9"/>
      <w:numFmt w:val="lowerLetter"/>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4" w15:restartNumberingAfterBreak="0">
    <w:nsid w:val="2BF6438E"/>
    <w:multiLevelType w:val="hybridMultilevel"/>
    <w:tmpl w:val="CA34BA26"/>
    <w:lvl w:ilvl="0" w:tplc="EFF65362">
      <w:start w:val="1"/>
      <w:numFmt w:val="lowerRoman"/>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5" w15:restartNumberingAfterBreak="0">
    <w:nsid w:val="2C6A0FCE"/>
    <w:multiLevelType w:val="hybridMultilevel"/>
    <w:tmpl w:val="5094C398"/>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 w15:restartNumberingAfterBreak="0">
    <w:nsid w:val="38DF70F6"/>
    <w:multiLevelType w:val="hybridMultilevel"/>
    <w:tmpl w:val="325A04FA"/>
    <w:lvl w:ilvl="0" w:tplc="362230D2">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482C13E6"/>
    <w:multiLevelType w:val="multilevel"/>
    <w:tmpl w:val="7532873E"/>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8" w15:restartNumberingAfterBreak="0">
    <w:nsid w:val="495F14BD"/>
    <w:multiLevelType w:val="hybridMultilevel"/>
    <w:tmpl w:val="9684DFF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9" w15:restartNumberingAfterBreak="0">
    <w:nsid w:val="4EC92F5C"/>
    <w:multiLevelType w:val="hybridMultilevel"/>
    <w:tmpl w:val="5094C398"/>
    <w:lvl w:ilvl="0" w:tplc="04090019">
      <w:start w:val="1"/>
      <w:numFmt w:val="lowerLetter"/>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51190592"/>
    <w:multiLevelType w:val="multilevel"/>
    <w:tmpl w:val="AF96B29A"/>
    <w:lvl w:ilvl="0">
      <w:start w:val="1"/>
      <w:numFmt w:val="lowerLetter"/>
      <w:lvlText w:val="%1."/>
      <w:lvlJc w:val="left"/>
      <w:pPr>
        <w:ind w:left="1440" w:firstLine="0"/>
      </w:pPr>
    </w:lvl>
    <w:lvl w:ilvl="1">
      <w:start w:val="1"/>
      <w:numFmt w:val="upperLetter"/>
      <w:lvlText w:val="%2."/>
      <w:lvlJc w:val="left"/>
      <w:pPr>
        <w:ind w:left="2160" w:firstLine="0"/>
      </w:pPr>
    </w:lvl>
    <w:lvl w:ilvl="2">
      <w:start w:val="1"/>
      <w:numFmt w:val="decimal"/>
      <w:lvlText w:val="%3."/>
      <w:lvlJc w:val="left"/>
      <w:pPr>
        <w:ind w:left="2880" w:firstLine="0"/>
      </w:pPr>
    </w:lvl>
    <w:lvl w:ilvl="3">
      <w:start w:val="1"/>
      <w:numFmt w:val="lowerLetter"/>
      <w:lvlText w:val="%4)"/>
      <w:lvlJc w:val="left"/>
      <w:pPr>
        <w:ind w:left="3600" w:firstLine="0"/>
      </w:pPr>
    </w:lvl>
    <w:lvl w:ilvl="4">
      <w:start w:val="1"/>
      <w:numFmt w:val="decimal"/>
      <w:lvlText w:val="(%5)"/>
      <w:lvlJc w:val="left"/>
      <w:pPr>
        <w:ind w:left="4320" w:firstLine="0"/>
      </w:pPr>
    </w:lvl>
    <w:lvl w:ilvl="5">
      <w:start w:val="1"/>
      <w:numFmt w:val="lowerLetter"/>
      <w:lvlText w:val="(%6)"/>
      <w:lvlJc w:val="left"/>
      <w:pPr>
        <w:ind w:left="5040" w:firstLine="0"/>
      </w:pPr>
    </w:lvl>
    <w:lvl w:ilvl="6">
      <w:start w:val="1"/>
      <w:numFmt w:val="lowerRoman"/>
      <w:lvlText w:val="(%7)"/>
      <w:lvlJc w:val="left"/>
      <w:pPr>
        <w:ind w:left="5760" w:firstLine="0"/>
      </w:pPr>
    </w:lvl>
    <w:lvl w:ilvl="7">
      <w:start w:val="1"/>
      <w:numFmt w:val="lowerLetter"/>
      <w:lvlText w:val="(%8)"/>
      <w:lvlJc w:val="left"/>
      <w:pPr>
        <w:ind w:left="6480" w:firstLine="0"/>
      </w:pPr>
    </w:lvl>
    <w:lvl w:ilvl="8">
      <w:start w:val="1"/>
      <w:numFmt w:val="lowerRoman"/>
      <w:lvlText w:val="(%9)"/>
      <w:lvlJc w:val="left"/>
      <w:pPr>
        <w:ind w:left="7200" w:firstLine="0"/>
      </w:pPr>
    </w:lvl>
  </w:abstractNum>
  <w:abstractNum w:abstractNumId="11" w15:restartNumberingAfterBreak="0">
    <w:nsid w:val="54784C00"/>
    <w:multiLevelType w:val="hybridMultilevel"/>
    <w:tmpl w:val="049C0F54"/>
    <w:lvl w:ilvl="0" w:tplc="3E4091A6">
      <w:start w:val="9"/>
      <w:numFmt w:val="lowerLetter"/>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2" w15:restartNumberingAfterBreak="0">
    <w:nsid w:val="5CAC6D99"/>
    <w:multiLevelType w:val="multilevel"/>
    <w:tmpl w:val="9CD65D94"/>
    <w:lvl w:ilvl="0">
      <w:start w:val="1"/>
      <w:numFmt w:val="lowerLetter"/>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13" w15:restartNumberingAfterBreak="0">
    <w:nsid w:val="69D90520"/>
    <w:multiLevelType w:val="hybridMultilevel"/>
    <w:tmpl w:val="A2A40C66"/>
    <w:lvl w:ilvl="0" w:tplc="EFF65362">
      <w:start w:val="1"/>
      <w:numFmt w:val="lowerRoman"/>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4" w15:restartNumberingAfterBreak="0">
    <w:nsid w:val="6F5B377D"/>
    <w:multiLevelType w:val="hybridMultilevel"/>
    <w:tmpl w:val="336AB81E"/>
    <w:lvl w:ilvl="0" w:tplc="EFF65362">
      <w:start w:val="1"/>
      <w:numFmt w:val="lowerRoman"/>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5" w15:restartNumberingAfterBreak="0">
    <w:nsid w:val="792668D0"/>
    <w:multiLevelType w:val="hybridMultilevel"/>
    <w:tmpl w:val="5D920B70"/>
    <w:lvl w:ilvl="0" w:tplc="0409001B">
      <w:start w:val="1"/>
      <w:numFmt w:val="lowerRoman"/>
      <w:lvlText w:val="%1."/>
      <w:lvlJc w:val="righ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6" w15:restartNumberingAfterBreak="0">
    <w:nsid w:val="7AE27511"/>
    <w:multiLevelType w:val="hybridMultilevel"/>
    <w:tmpl w:val="ACC45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F540B9E"/>
    <w:multiLevelType w:val="hybridMultilevel"/>
    <w:tmpl w:val="DAEE5B80"/>
    <w:lvl w:ilvl="0" w:tplc="EFF65362">
      <w:start w:val="1"/>
      <w:numFmt w:val="lowerRoman"/>
      <w:lvlText w:val="%1."/>
      <w:lvlJc w:val="left"/>
      <w:pPr>
        <w:ind w:left="2880" w:hanging="72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num w:numId="1">
    <w:abstractNumId w:val="1"/>
  </w:num>
  <w:num w:numId="2">
    <w:abstractNumId w:val="14"/>
  </w:num>
  <w:num w:numId="3">
    <w:abstractNumId w:val="15"/>
  </w:num>
  <w:num w:numId="4">
    <w:abstractNumId w:val="9"/>
  </w:num>
  <w:num w:numId="5">
    <w:abstractNumId w:val="4"/>
  </w:num>
  <w:num w:numId="6">
    <w:abstractNumId w:val="2"/>
  </w:num>
  <w:num w:numId="7">
    <w:abstractNumId w:val="17"/>
  </w:num>
  <w:num w:numId="8">
    <w:abstractNumId w:val="5"/>
  </w:num>
  <w:num w:numId="9">
    <w:abstractNumId w:val="13"/>
  </w:num>
  <w:num w:numId="10">
    <w:abstractNumId w:val="7"/>
  </w:num>
  <w:num w:numId="11">
    <w:abstractNumId w:val="0"/>
  </w:num>
  <w:num w:numId="12">
    <w:abstractNumId w:val="12"/>
  </w:num>
  <w:num w:numId="13">
    <w:abstractNumId w:val="10"/>
  </w:num>
  <w:num w:numId="14">
    <w:abstractNumId w:val="6"/>
  </w:num>
  <w:num w:numId="15">
    <w:abstractNumId w:val="3"/>
  </w:num>
  <w:num w:numId="16">
    <w:abstractNumId w:val="11"/>
  </w:num>
  <w:num w:numId="17">
    <w:abstractNumId w:val="8"/>
  </w:num>
  <w:num w:numId="18">
    <w:abstractNumId w:val="1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wcCYyA0NTOzMDdW0lEKTi0uzszPAykwrwUAkfLscywAAAA="/>
  </w:docVars>
  <w:rsids>
    <w:rsidRoot w:val="006D6131"/>
    <w:rsid w:val="00040CD9"/>
    <w:rsid w:val="0007341E"/>
    <w:rsid w:val="000804C1"/>
    <w:rsid w:val="00090200"/>
    <w:rsid w:val="000A2C05"/>
    <w:rsid w:val="00124919"/>
    <w:rsid w:val="00155DDA"/>
    <w:rsid w:val="001B70A4"/>
    <w:rsid w:val="001B73D8"/>
    <w:rsid w:val="001B7737"/>
    <w:rsid w:val="00241086"/>
    <w:rsid w:val="002870CE"/>
    <w:rsid w:val="002B1C4B"/>
    <w:rsid w:val="002B3CF0"/>
    <w:rsid w:val="002E0BE9"/>
    <w:rsid w:val="002F4072"/>
    <w:rsid w:val="00312A5B"/>
    <w:rsid w:val="00314306"/>
    <w:rsid w:val="004A19D1"/>
    <w:rsid w:val="004C6B47"/>
    <w:rsid w:val="00547E66"/>
    <w:rsid w:val="0055778A"/>
    <w:rsid w:val="00570D3F"/>
    <w:rsid w:val="005D6A5A"/>
    <w:rsid w:val="005E3D8D"/>
    <w:rsid w:val="00602209"/>
    <w:rsid w:val="00617097"/>
    <w:rsid w:val="00652BEF"/>
    <w:rsid w:val="006A1386"/>
    <w:rsid w:val="006B3C67"/>
    <w:rsid w:val="006B696B"/>
    <w:rsid w:val="006C6C33"/>
    <w:rsid w:val="006D6131"/>
    <w:rsid w:val="00716E2C"/>
    <w:rsid w:val="0077455D"/>
    <w:rsid w:val="007819FE"/>
    <w:rsid w:val="007A502E"/>
    <w:rsid w:val="008123A2"/>
    <w:rsid w:val="008133FF"/>
    <w:rsid w:val="00842610"/>
    <w:rsid w:val="00843A27"/>
    <w:rsid w:val="008B46FF"/>
    <w:rsid w:val="008C7683"/>
    <w:rsid w:val="00994DAA"/>
    <w:rsid w:val="009A650D"/>
    <w:rsid w:val="00A47F4C"/>
    <w:rsid w:val="00A54C89"/>
    <w:rsid w:val="00AC1F67"/>
    <w:rsid w:val="00AC289B"/>
    <w:rsid w:val="00AD7D37"/>
    <w:rsid w:val="00AE73C6"/>
    <w:rsid w:val="00B50B05"/>
    <w:rsid w:val="00B716D3"/>
    <w:rsid w:val="00B9692A"/>
    <w:rsid w:val="00BB6122"/>
    <w:rsid w:val="00BF4363"/>
    <w:rsid w:val="00C17CDB"/>
    <w:rsid w:val="00C211DD"/>
    <w:rsid w:val="00C36D5B"/>
    <w:rsid w:val="00C7122A"/>
    <w:rsid w:val="00C740D0"/>
    <w:rsid w:val="00CA6BC5"/>
    <w:rsid w:val="00CC4EA4"/>
    <w:rsid w:val="00D31AA9"/>
    <w:rsid w:val="00D53F4D"/>
    <w:rsid w:val="00D66BAB"/>
    <w:rsid w:val="00D90C24"/>
    <w:rsid w:val="00DE4E11"/>
    <w:rsid w:val="00DF3AB6"/>
    <w:rsid w:val="00E91E1A"/>
    <w:rsid w:val="00EB5166"/>
    <w:rsid w:val="00EB5DC2"/>
    <w:rsid w:val="00EC39DD"/>
    <w:rsid w:val="00EE750B"/>
    <w:rsid w:val="00EF4081"/>
    <w:rsid w:val="00F05700"/>
    <w:rsid w:val="00F720CB"/>
    <w:rsid w:val="00FD1C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5:docId w15:val="{11949110-96A6-41CA-BC1A-E81C059BB2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70A4"/>
    <w:rPr>
      <w:sz w:val="24"/>
      <w:szCs w:val="24"/>
    </w:rPr>
  </w:style>
  <w:style w:type="paragraph" w:styleId="Heading1">
    <w:name w:val="heading 1"/>
    <w:basedOn w:val="Normal"/>
    <w:next w:val="Normal"/>
    <w:link w:val="Heading1Char"/>
    <w:qFormat/>
    <w:rsid w:val="00A54C89"/>
    <w:pPr>
      <w:keepNext/>
      <w:keepLines/>
      <w:numPr>
        <w:numId w:val="11"/>
      </w:numPr>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semiHidden/>
    <w:unhideWhenUsed/>
    <w:qFormat/>
    <w:rsid w:val="00A54C89"/>
    <w:pPr>
      <w:keepNext/>
      <w:keepLines/>
      <w:numPr>
        <w:ilvl w:val="1"/>
        <w:numId w:val="11"/>
      </w:numPr>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semiHidden/>
    <w:unhideWhenUsed/>
    <w:qFormat/>
    <w:rsid w:val="00A54C89"/>
    <w:pPr>
      <w:keepNext/>
      <w:keepLines/>
      <w:numPr>
        <w:ilvl w:val="2"/>
        <w:numId w:val="11"/>
      </w:numPr>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semiHidden/>
    <w:unhideWhenUsed/>
    <w:qFormat/>
    <w:rsid w:val="00A54C89"/>
    <w:pPr>
      <w:keepNext/>
      <w:keepLines/>
      <w:numPr>
        <w:ilvl w:val="3"/>
        <w:numId w:val="11"/>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semiHidden/>
    <w:unhideWhenUsed/>
    <w:qFormat/>
    <w:rsid w:val="00A54C89"/>
    <w:pPr>
      <w:keepNext/>
      <w:keepLines/>
      <w:numPr>
        <w:ilvl w:val="4"/>
        <w:numId w:val="11"/>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semiHidden/>
    <w:unhideWhenUsed/>
    <w:qFormat/>
    <w:rsid w:val="00A54C89"/>
    <w:pPr>
      <w:keepNext/>
      <w:keepLines/>
      <w:numPr>
        <w:ilvl w:val="5"/>
        <w:numId w:val="11"/>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semiHidden/>
    <w:unhideWhenUsed/>
    <w:qFormat/>
    <w:rsid w:val="00A54C89"/>
    <w:pPr>
      <w:keepNext/>
      <w:keepLines/>
      <w:numPr>
        <w:ilvl w:val="6"/>
        <w:numId w:val="11"/>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semiHidden/>
    <w:unhideWhenUsed/>
    <w:qFormat/>
    <w:rsid w:val="00A54C89"/>
    <w:pPr>
      <w:keepNext/>
      <w:keepLines/>
      <w:numPr>
        <w:ilvl w:val="7"/>
        <w:numId w:val="1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A54C89"/>
    <w:pPr>
      <w:keepNext/>
      <w:keepLines/>
      <w:numPr>
        <w:ilvl w:val="8"/>
        <w:numId w:val="1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cimalAligned">
    <w:name w:val="Decimal Aligned"/>
    <w:basedOn w:val="Normal"/>
    <w:uiPriority w:val="40"/>
    <w:qFormat/>
    <w:rsid w:val="001B70A4"/>
    <w:pPr>
      <w:tabs>
        <w:tab w:val="decimal" w:pos="360"/>
      </w:tabs>
      <w:spacing w:after="200" w:line="276" w:lineRule="auto"/>
    </w:pPr>
    <w:rPr>
      <w:rFonts w:ascii="Calibri" w:hAnsi="Calibri"/>
      <w:sz w:val="22"/>
      <w:szCs w:val="22"/>
    </w:rPr>
  </w:style>
  <w:style w:type="character" w:styleId="SubtleEmphasis">
    <w:name w:val="Subtle Emphasis"/>
    <w:uiPriority w:val="19"/>
    <w:qFormat/>
    <w:rsid w:val="001B70A4"/>
    <w:rPr>
      <w:i/>
      <w:iCs/>
    </w:rPr>
  </w:style>
  <w:style w:type="paragraph" w:styleId="ListParagraph">
    <w:name w:val="List Paragraph"/>
    <w:basedOn w:val="Normal"/>
    <w:uiPriority w:val="34"/>
    <w:qFormat/>
    <w:rsid w:val="00EC39DD"/>
    <w:pPr>
      <w:ind w:left="720"/>
      <w:contextualSpacing/>
    </w:pPr>
  </w:style>
  <w:style w:type="character" w:customStyle="1" w:styleId="Heading1Char">
    <w:name w:val="Heading 1 Char"/>
    <w:basedOn w:val="DefaultParagraphFont"/>
    <w:link w:val="Heading1"/>
    <w:rsid w:val="00A54C8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semiHidden/>
    <w:rsid w:val="00A54C8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semiHidden/>
    <w:rsid w:val="00A54C8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semiHidden/>
    <w:rsid w:val="00A54C89"/>
    <w:rPr>
      <w:rFonts w:asciiTheme="majorHAnsi" w:eastAsiaTheme="majorEastAsia" w:hAnsiTheme="majorHAnsi" w:cstheme="majorBidi"/>
      <w:i/>
      <w:iCs/>
      <w:color w:val="2E74B5" w:themeColor="accent1" w:themeShade="BF"/>
      <w:sz w:val="24"/>
      <w:szCs w:val="24"/>
    </w:rPr>
  </w:style>
  <w:style w:type="character" w:customStyle="1" w:styleId="Heading5Char">
    <w:name w:val="Heading 5 Char"/>
    <w:basedOn w:val="DefaultParagraphFont"/>
    <w:link w:val="Heading5"/>
    <w:semiHidden/>
    <w:rsid w:val="00A54C89"/>
    <w:rPr>
      <w:rFonts w:asciiTheme="majorHAnsi" w:eastAsiaTheme="majorEastAsia" w:hAnsiTheme="majorHAnsi" w:cstheme="majorBidi"/>
      <w:color w:val="2E74B5" w:themeColor="accent1" w:themeShade="BF"/>
      <w:sz w:val="24"/>
      <w:szCs w:val="24"/>
    </w:rPr>
  </w:style>
  <w:style w:type="character" w:customStyle="1" w:styleId="Heading6Char">
    <w:name w:val="Heading 6 Char"/>
    <w:basedOn w:val="DefaultParagraphFont"/>
    <w:link w:val="Heading6"/>
    <w:semiHidden/>
    <w:rsid w:val="00A54C89"/>
    <w:rPr>
      <w:rFonts w:asciiTheme="majorHAnsi" w:eastAsiaTheme="majorEastAsia" w:hAnsiTheme="majorHAnsi" w:cstheme="majorBidi"/>
      <w:color w:val="1F4D78" w:themeColor="accent1" w:themeShade="7F"/>
      <w:sz w:val="24"/>
      <w:szCs w:val="24"/>
    </w:rPr>
  </w:style>
  <w:style w:type="character" w:customStyle="1" w:styleId="Heading7Char">
    <w:name w:val="Heading 7 Char"/>
    <w:basedOn w:val="DefaultParagraphFont"/>
    <w:link w:val="Heading7"/>
    <w:semiHidden/>
    <w:rsid w:val="00A54C89"/>
    <w:rPr>
      <w:rFonts w:asciiTheme="majorHAnsi" w:eastAsiaTheme="majorEastAsia" w:hAnsiTheme="majorHAnsi" w:cstheme="majorBidi"/>
      <w:i/>
      <w:iCs/>
      <w:color w:val="1F4D78" w:themeColor="accent1" w:themeShade="7F"/>
      <w:sz w:val="24"/>
      <w:szCs w:val="24"/>
    </w:rPr>
  </w:style>
  <w:style w:type="character" w:customStyle="1" w:styleId="Heading8Char">
    <w:name w:val="Heading 8 Char"/>
    <w:basedOn w:val="DefaultParagraphFont"/>
    <w:link w:val="Heading8"/>
    <w:semiHidden/>
    <w:rsid w:val="00A54C8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A54C89"/>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B50B05"/>
    <w:pPr>
      <w:tabs>
        <w:tab w:val="center" w:pos="4680"/>
        <w:tab w:val="right" w:pos="9360"/>
      </w:tabs>
    </w:pPr>
  </w:style>
  <w:style w:type="character" w:customStyle="1" w:styleId="HeaderChar">
    <w:name w:val="Header Char"/>
    <w:basedOn w:val="DefaultParagraphFont"/>
    <w:link w:val="Header"/>
    <w:uiPriority w:val="99"/>
    <w:rsid w:val="00B50B05"/>
    <w:rPr>
      <w:sz w:val="24"/>
      <w:szCs w:val="24"/>
    </w:rPr>
  </w:style>
  <w:style w:type="paragraph" w:styleId="Footer">
    <w:name w:val="footer"/>
    <w:basedOn w:val="Normal"/>
    <w:link w:val="FooterChar"/>
    <w:uiPriority w:val="99"/>
    <w:unhideWhenUsed/>
    <w:rsid w:val="00B50B05"/>
    <w:pPr>
      <w:tabs>
        <w:tab w:val="center" w:pos="4680"/>
        <w:tab w:val="right" w:pos="9360"/>
      </w:tabs>
    </w:pPr>
  </w:style>
  <w:style w:type="character" w:customStyle="1" w:styleId="FooterChar">
    <w:name w:val="Footer Char"/>
    <w:basedOn w:val="DefaultParagraphFont"/>
    <w:link w:val="Footer"/>
    <w:uiPriority w:val="99"/>
    <w:rsid w:val="00B50B05"/>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47F479-2CC1-4D52-9FC2-33BE1ECDD5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74</Words>
  <Characters>327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Northland Pioneer College</Company>
  <LinksUpToDate>false</LinksUpToDate>
  <CharactersWithSpaces>3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efante, Shaneen</dc:creator>
  <cp:lastModifiedBy>Northland Pioneer College</cp:lastModifiedBy>
  <cp:revision>2</cp:revision>
  <dcterms:created xsi:type="dcterms:W3CDTF">2019-06-25T16:32:00Z</dcterms:created>
  <dcterms:modified xsi:type="dcterms:W3CDTF">2019-06-25T16:32:00Z</dcterms:modified>
</cp:coreProperties>
</file>